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4099" w:rsidRDefault="00A12B74">
      <w:pPr>
        <w:rPr>
          <w:rFonts w:ascii="Tahoma" w:hAnsi="Tahoma" w:cs="Tahoma"/>
          <w:sz w:val="56"/>
          <w:szCs w:val="56"/>
          <w:u w:val="single"/>
        </w:rPr>
      </w:pPr>
      <w:r w:rsidRPr="00A12B74">
        <w:rPr>
          <w:rFonts w:ascii="Tahoma" w:hAnsi="Tahoma" w:cs="Tahoma"/>
          <w:sz w:val="56"/>
          <w:szCs w:val="56"/>
          <w:u w:val="single"/>
        </w:rPr>
        <w:t>PARB__________________________</w:t>
      </w:r>
    </w:p>
    <w:p w:rsidR="00A12B74" w:rsidRDefault="00A12B74" w:rsidP="00CC4C9E">
      <w:pPr>
        <w:spacing w:after="0"/>
        <w:rPr>
          <w:rFonts w:ascii="Tahoma" w:hAnsi="Tahoma" w:cs="Tahoma"/>
          <w:sz w:val="16"/>
          <w:szCs w:val="16"/>
        </w:rPr>
      </w:pPr>
      <w:r w:rsidRPr="00A12B74">
        <w:rPr>
          <w:rFonts w:ascii="Tahoma" w:hAnsi="Tahoma" w:cs="Tahoma"/>
          <w:sz w:val="16"/>
          <w:szCs w:val="16"/>
        </w:rPr>
        <w:t>Milwaukie Parks and Recreation Board 10722 SE Main Street, Milwaukie, OR 97222</w:t>
      </w:r>
    </w:p>
    <w:p w:rsidR="00A12B74" w:rsidRDefault="00A12B74" w:rsidP="00A12B74">
      <w:pPr>
        <w:spacing w:after="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hair: Lisa Gunion-Rinker</w:t>
      </w:r>
    </w:p>
    <w:p w:rsidR="00A12B74" w:rsidRDefault="00A12B74" w:rsidP="00A12B74">
      <w:pPr>
        <w:spacing w:after="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Vice Chair: Lisa Lashbrook</w:t>
      </w:r>
    </w:p>
    <w:p w:rsidR="00A12B74" w:rsidRDefault="00A12B74" w:rsidP="00A12B74">
      <w:pPr>
        <w:spacing w:after="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Members: Lynn Sharp, Ben Johnson, And</w:t>
      </w:r>
      <w:r w:rsidR="00FE4EF9">
        <w:rPr>
          <w:rFonts w:ascii="Tahoma" w:hAnsi="Tahoma" w:cs="Tahoma"/>
          <w:sz w:val="16"/>
          <w:szCs w:val="16"/>
        </w:rPr>
        <w:t>rew Craig,</w:t>
      </w:r>
      <w:r>
        <w:rPr>
          <w:rFonts w:ascii="Tahoma" w:hAnsi="Tahoma" w:cs="Tahoma"/>
          <w:sz w:val="16"/>
          <w:szCs w:val="16"/>
        </w:rPr>
        <w:t xml:space="preserve"> Linda Blue</w:t>
      </w:r>
    </w:p>
    <w:p w:rsidR="00A12B74" w:rsidRDefault="00A12B74" w:rsidP="00A12B74">
      <w:pPr>
        <w:spacing w:after="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taff Liaison: Clare Fuchs</w:t>
      </w:r>
    </w:p>
    <w:p w:rsidR="00A12B74" w:rsidRDefault="00A12B74" w:rsidP="00A12B74">
      <w:pPr>
        <w:spacing w:after="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NCPRD </w:t>
      </w:r>
      <w:r w:rsidR="00901D60">
        <w:rPr>
          <w:rFonts w:ascii="Tahoma" w:hAnsi="Tahoma" w:cs="Tahoma"/>
          <w:sz w:val="16"/>
          <w:szCs w:val="16"/>
        </w:rPr>
        <w:t>Staff: Toni</w:t>
      </w:r>
      <w:r>
        <w:rPr>
          <w:rFonts w:ascii="Tahoma" w:hAnsi="Tahoma" w:cs="Tahoma"/>
          <w:sz w:val="16"/>
          <w:szCs w:val="16"/>
        </w:rPr>
        <w:t>a Burns</w:t>
      </w:r>
    </w:p>
    <w:p w:rsidR="00CC4C9E" w:rsidRDefault="00CC4C9E" w:rsidP="00A12B74">
      <w:pPr>
        <w:spacing w:after="0"/>
        <w:rPr>
          <w:rFonts w:ascii="Tahoma" w:hAnsi="Tahoma" w:cs="Tahoma"/>
          <w:sz w:val="16"/>
          <w:szCs w:val="16"/>
        </w:rPr>
      </w:pPr>
    </w:p>
    <w:p w:rsidR="00CC4C9E" w:rsidRDefault="00CE3503" w:rsidP="00A12B74">
      <w:pPr>
        <w:spacing w:after="0"/>
        <w:rPr>
          <w:rFonts w:ascii="Tahoma" w:hAnsi="Tahoma" w:cs="Tahoma"/>
          <w:u w:val="single"/>
        </w:rPr>
      </w:pPr>
      <w:r>
        <w:rPr>
          <w:rFonts w:ascii="Tahoma" w:hAnsi="Tahoma" w:cs="Tahoma"/>
          <w:u w:val="single"/>
        </w:rPr>
        <w:t>AGENDA: October 25</w:t>
      </w:r>
      <w:r w:rsidR="00EF4E9D" w:rsidRPr="00EF4E9D">
        <w:rPr>
          <w:rFonts w:ascii="Tahoma" w:hAnsi="Tahoma" w:cs="Tahoma"/>
          <w:u w:val="single"/>
        </w:rPr>
        <w:t>, 2016 7:30am – 9:00am</w:t>
      </w:r>
    </w:p>
    <w:p w:rsidR="00EF4E9D" w:rsidRDefault="00EF4E9D" w:rsidP="00A12B74">
      <w:pPr>
        <w:spacing w:after="0"/>
        <w:rPr>
          <w:rFonts w:ascii="Tahoma" w:hAnsi="Tahoma" w:cs="Tahoma"/>
          <w:u w:val="single"/>
        </w:rPr>
      </w:pPr>
    </w:p>
    <w:p w:rsidR="00EF4E9D" w:rsidRDefault="00EF4E9D" w:rsidP="00EF4E9D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 w:rsidRPr="00EC273F">
        <w:rPr>
          <w:rFonts w:ascii="Tahoma" w:hAnsi="Tahoma" w:cs="Tahoma"/>
          <w:sz w:val="20"/>
          <w:szCs w:val="20"/>
        </w:rPr>
        <w:t>Introductions</w:t>
      </w:r>
      <w:r w:rsidR="00EC273F">
        <w:rPr>
          <w:rFonts w:ascii="Tahoma" w:hAnsi="Tahoma" w:cs="Tahoma"/>
          <w:sz w:val="20"/>
          <w:szCs w:val="20"/>
        </w:rPr>
        <w:t xml:space="preserve"> – 7:30am – 7:35am</w:t>
      </w:r>
    </w:p>
    <w:p w:rsidR="00056A56" w:rsidRPr="00EC273F" w:rsidRDefault="00056A56" w:rsidP="00056A56">
      <w:pPr>
        <w:pStyle w:val="ListParagraph"/>
        <w:spacing w:after="0"/>
        <w:rPr>
          <w:rFonts w:ascii="Tahoma" w:hAnsi="Tahoma" w:cs="Tahoma"/>
          <w:sz w:val="20"/>
          <w:szCs w:val="20"/>
        </w:rPr>
      </w:pPr>
    </w:p>
    <w:p w:rsidR="00EC273F" w:rsidRPr="00CE3503" w:rsidRDefault="00CE3503" w:rsidP="00CE3503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eview &amp; Approve September</w:t>
      </w:r>
      <w:r w:rsidR="00EC273F" w:rsidRPr="00EC273F">
        <w:rPr>
          <w:rFonts w:ascii="Tahoma" w:hAnsi="Tahoma" w:cs="Tahoma"/>
          <w:sz w:val="20"/>
          <w:szCs w:val="20"/>
        </w:rPr>
        <w:t xml:space="preserve"> 2016 minutes</w:t>
      </w:r>
      <w:r w:rsidR="00EC273F">
        <w:rPr>
          <w:rFonts w:ascii="Tahoma" w:hAnsi="Tahoma" w:cs="Tahoma"/>
          <w:sz w:val="20"/>
          <w:szCs w:val="20"/>
        </w:rPr>
        <w:t xml:space="preserve"> 7:35am – 7:40am</w:t>
      </w:r>
    </w:p>
    <w:p w:rsidR="00056A56" w:rsidRDefault="00056A56" w:rsidP="00056A56">
      <w:pPr>
        <w:pStyle w:val="ListParagraph"/>
        <w:spacing w:after="0"/>
        <w:rPr>
          <w:rFonts w:ascii="Tahoma" w:hAnsi="Tahoma" w:cs="Tahoma"/>
          <w:sz w:val="20"/>
          <w:szCs w:val="20"/>
        </w:rPr>
      </w:pPr>
    </w:p>
    <w:p w:rsidR="00901D60" w:rsidRPr="00CE3503" w:rsidRDefault="00FE4EF9" w:rsidP="00CE3503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ity L</w:t>
      </w:r>
      <w:r w:rsidR="00CE3503">
        <w:rPr>
          <w:rFonts w:ascii="Tahoma" w:hAnsi="Tahoma" w:cs="Tahoma"/>
          <w:sz w:val="20"/>
          <w:szCs w:val="20"/>
        </w:rPr>
        <w:t>iaison update – 7:40am – 7:50am</w:t>
      </w:r>
      <w:r w:rsidR="00CE3503" w:rsidRPr="00CE3503">
        <w:rPr>
          <w:rFonts w:ascii="Tahoma" w:hAnsi="Tahoma" w:cs="Tahoma"/>
          <w:sz w:val="20"/>
          <w:szCs w:val="20"/>
        </w:rPr>
        <w:t xml:space="preserve">      </w:t>
      </w:r>
    </w:p>
    <w:p w:rsidR="00056A56" w:rsidRDefault="00056A56" w:rsidP="00EC273F">
      <w:pPr>
        <w:pStyle w:val="ListParagraph"/>
        <w:spacing w:after="0"/>
        <w:ind w:left="2160"/>
        <w:rPr>
          <w:rFonts w:ascii="Tahoma" w:hAnsi="Tahoma" w:cs="Tahoma"/>
          <w:sz w:val="20"/>
          <w:szCs w:val="20"/>
        </w:rPr>
      </w:pPr>
    </w:p>
    <w:p w:rsidR="00EC273F" w:rsidRDefault="00CE3503" w:rsidP="00056A56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CPRD liaison</w:t>
      </w:r>
      <w:r w:rsidR="00FE4EF9">
        <w:rPr>
          <w:rFonts w:ascii="Tahoma" w:hAnsi="Tahoma" w:cs="Tahoma"/>
          <w:sz w:val="20"/>
          <w:szCs w:val="20"/>
        </w:rPr>
        <w:t xml:space="preserve"> update - finance</w:t>
      </w:r>
      <w:r>
        <w:rPr>
          <w:rFonts w:ascii="Tahoma" w:hAnsi="Tahoma" w:cs="Tahoma"/>
          <w:sz w:val="20"/>
          <w:szCs w:val="20"/>
        </w:rPr>
        <w:t xml:space="preserve"> – 7:5</w:t>
      </w:r>
      <w:r w:rsidR="00EC273F" w:rsidRPr="00056A56">
        <w:rPr>
          <w:rFonts w:ascii="Tahoma" w:hAnsi="Tahoma" w:cs="Tahoma"/>
          <w:sz w:val="20"/>
          <w:szCs w:val="20"/>
        </w:rPr>
        <w:t>0am – 8:</w:t>
      </w:r>
      <w:r>
        <w:rPr>
          <w:rFonts w:ascii="Tahoma" w:hAnsi="Tahoma" w:cs="Tahoma"/>
          <w:sz w:val="20"/>
          <w:szCs w:val="20"/>
        </w:rPr>
        <w:t>00am</w:t>
      </w:r>
    </w:p>
    <w:p w:rsidR="00BD3D0B" w:rsidRDefault="00BD3D0B" w:rsidP="00BD3D0B">
      <w:pPr>
        <w:spacing w:after="0"/>
        <w:rPr>
          <w:rFonts w:ascii="Tahoma" w:hAnsi="Tahoma" w:cs="Tahoma"/>
          <w:sz w:val="20"/>
          <w:szCs w:val="20"/>
        </w:rPr>
      </w:pPr>
    </w:p>
    <w:p w:rsidR="00BD3D0B" w:rsidRDefault="00CE3503" w:rsidP="00BD3D0B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im Salyers – Tree Ordinance Enforcement – 8:00am – 8:20am (Tim</w:t>
      </w:r>
      <w:proofErr w:type="gramStart"/>
      <w:r w:rsidR="00BD3D0B">
        <w:rPr>
          <w:rFonts w:ascii="Tahoma" w:hAnsi="Tahoma" w:cs="Tahoma"/>
          <w:sz w:val="20"/>
          <w:szCs w:val="20"/>
        </w:rPr>
        <w:t>)</w:t>
      </w:r>
      <w:proofErr w:type="gramEnd"/>
      <w:r w:rsidR="004966F1">
        <w:rPr>
          <w:rFonts w:ascii="Tahoma" w:hAnsi="Tahoma" w:cs="Tahoma"/>
          <w:sz w:val="20"/>
          <w:szCs w:val="20"/>
        </w:rPr>
        <w:br/>
        <w:t>a. Tim’s experience enforcing new tree and associated ordinances</w:t>
      </w:r>
      <w:r w:rsidR="004966F1">
        <w:rPr>
          <w:rFonts w:ascii="Tahoma" w:hAnsi="Tahoma" w:cs="Tahoma"/>
          <w:sz w:val="20"/>
          <w:szCs w:val="20"/>
        </w:rPr>
        <w:br/>
        <w:t>b. How can we enforce current tree ordinance better?</w:t>
      </w:r>
    </w:p>
    <w:p w:rsidR="004966F1" w:rsidRPr="004966F1" w:rsidRDefault="004966F1" w:rsidP="004966F1">
      <w:pPr>
        <w:spacing w:after="0"/>
        <w:ind w:left="990" w:hanging="27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.</w:t>
      </w:r>
      <w:r>
        <w:rPr>
          <w:rFonts w:ascii="Tahoma" w:hAnsi="Tahoma" w:cs="Tahoma"/>
          <w:sz w:val="20"/>
          <w:szCs w:val="20"/>
        </w:rPr>
        <w:tab/>
        <w:t>What suggestions does Tim have for future tree ordinances?</w:t>
      </w:r>
    </w:p>
    <w:p w:rsidR="00056A56" w:rsidRPr="00056A56" w:rsidRDefault="00056A56" w:rsidP="00056A56">
      <w:pPr>
        <w:spacing w:after="0"/>
        <w:rPr>
          <w:rFonts w:ascii="Tahoma" w:hAnsi="Tahoma" w:cs="Tahoma"/>
          <w:sz w:val="20"/>
          <w:szCs w:val="20"/>
        </w:rPr>
      </w:pPr>
    </w:p>
    <w:p w:rsidR="00E25BAF" w:rsidRDefault="00CE3503" w:rsidP="00CE3503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lanning Department, Visi</w:t>
      </w:r>
      <w:r w:rsidR="00606335">
        <w:rPr>
          <w:rFonts w:ascii="Tahoma" w:hAnsi="Tahoma" w:cs="Tahoma"/>
          <w:sz w:val="20"/>
          <w:szCs w:val="20"/>
        </w:rPr>
        <w:t>oning Group – 8:20am – 8:40</w:t>
      </w:r>
      <w:r w:rsidR="004966F1">
        <w:rPr>
          <w:rFonts w:ascii="Tahoma" w:hAnsi="Tahoma" w:cs="Tahoma"/>
          <w:sz w:val="20"/>
          <w:szCs w:val="20"/>
        </w:rPr>
        <w:t>am (David Levitan and Mary Heberling</w:t>
      </w:r>
      <w:r>
        <w:rPr>
          <w:rFonts w:ascii="Tahoma" w:hAnsi="Tahoma" w:cs="Tahoma"/>
          <w:sz w:val="20"/>
          <w:szCs w:val="20"/>
        </w:rPr>
        <w:t>)</w:t>
      </w:r>
    </w:p>
    <w:p w:rsidR="00606335" w:rsidRDefault="00606335" w:rsidP="00606335">
      <w:pPr>
        <w:spacing w:after="0"/>
        <w:ind w:left="360"/>
        <w:rPr>
          <w:rFonts w:ascii="Tahoma" w:hAnsi="Tahoma" w:cs="Tahoma"/>
          <w:sz w:val="20"/>
          <w:szCs w:val="20"/>
        </w:rPr>
      </w:pPr>
    </w:p>
    <w:p w:rsidR="00606335" w:rsidRDefault="00606335" w:rsidP="0060633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ARB Joint Meeting and Interim Planting Plan Council Work Session Debrief – 8:40-8:50am</w:t>
      </w:r>
    </w:p>
    <w:p w:rsidR="00606335" w:rsidRPr="00606335" w:rsidRDefault="00606335" w:rsidP="00606335">
      <w:pPr>
        <w:pStyle w:val="ListParagraph"/>
        <w:rPr>
          <w:rFonts w:ascii="Tahoma" w:hAnsi="Tahoma" w:cs="Tahoma"/>
          <w:sz w:val="20"/>
          <w:szCs w:val="20"/>
        </w:rPr>
      </w:pPr>
    </w:p>
    <w:p w:rsidR="00606335" w:rsidRPr="00606335" w:rsidRDefault="00606335" w:rsidP="0060633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oundtable – 8:50-9:00am</w:t>
      </w:r>
      <w:bookmarkStart w:id="0" w:name="_GoBack"/>
      <w:bookmarkEnd w:id="0"/>
    </w:p>
    <w:p w:rsidR="00D72617" w:rsidRPr="00D72617" w:rsidRDefault="00D72617" w:rsidP="00D72617">
      <w:pPr>
        <w:pStyle w:val="ListParagraph"/>
        <w:rPr>
          <w:rFonts w:ascii="Tahoma" w:hAnsi="Tahoma" w:cs="Tahoma"/>
          <w:sz w:val="20"/>
          <w:szCs w:val="20"/>
        </w:rPr>
      </w:pPr>
    </w:p>
    <w:p w:rsidR="00D72617" w:rsidRPr="00E25BAF" w:rsidRDefault="00D72617" w:rsidP="00E25BAF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djourn meeting – 9:00am</w:t>
      </w:r>
    </w:p>
    <w:p w:rsidR="00EF4E9D" w:rsidRDefault="00EF4E9D" w:rsidP="00A12B74">
      <w:pPr>
        <w:spacing w:after="0"/>
        <w:rPr>
          <w:rFonts w:ascii="Tahoma" w:hAnsi="Tahoma" w:cs="Tahoma"/>
          <w:u w:val="single"/>
        </w:rPr>
      </w:pPr>
    </w:p>
    <w:p w:rsidR="00EF4E9D" w:rsidRPr="00EF4E9D" w:rsidRDefault="00EF4E9D" w:rsidP="00EF4E9D">
      <w:pPr>
        <w:pStyle w:val="ListParagraph"/>
        <w:spacing w:after="0"/>
        <w:rPr>
          <w:rFonts w:ascii="Tahoma" w:hAnsi="Tahoma" w:cs="Tahoma"/>
          <w:sz w:val="20"/>
          <w:szCs w:val="20"/>
          <w:u w:val="single"/>
        </w:rPr>
      </w:pPr>
    </w:p>
    <w:sectPr w:rsidR="00EF4E9D" w:rsidRPr="00EF4E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7F3883"/>
    <w:multiLevelType w:val="hybridMultilevel"/>
    <w:tmpl w:val="DF64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054504"/>
    <w:multiLevelType w:val="hybridMultilevel"/>
    <w:tmpl w:val="6608CA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szC0sLA0sTAwMTNT0lEKTi0uzszPAykwrAUAL1wGaywAAAA="/>
  </w:docVars>
  <w:rsids>
    <w:rsidRoot w:val="00A12B74"/>
    <w:rsid w:val="00056A56"/>
    <w:rsid w:val="000F2B7C"/>
    <w:rsid w:val="001D4099"/>
    <w:rsid w:val="0037050D"/>
    <w:rsid w:val="00440A21"/>
    <w:rsid w:val="004966F1"/>
    <w:rsid w:val="00606335"/>
    <w:rsid w:val="006A1A2A"/>
    <w:rsid w:val="00901D60"/>
    <w:rsid w:val="00A12B74"/>
    <w:rsid w:val="00BD3D0B"/>
    <w:rsid w:val="00CC4C9E"/>
    <w:rsid w:val="00CE3503"/>
    <w:rsid w:val="00D72617"/>
    <w:rsid w:val="00E25BAF"/>
    <w:rsid w:val="00EC273F"/>
    <w:rsid w:val="00EF4E9D"/>
    <w:rsid w:val="00FB60E8"/>
    <w:rsid w:val="00FE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4E9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4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ilwaukie</Company>
  <LinksUpToDate>false</LinksUpToDate>
  <CharactersWithSpaces>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Gunion-Rinker</dc:creator>
  <cp:lastModifiedBy>Clare Fuchs</cp:lastModifiedBy>
  <cp:revision>2</cp:revision>
  <dcterms:created xsi:type="dcterms:W3CDTF">2016-10-22T00:19:00Z</dcterms:created>
  <dcterms:modified xsi:type="dcterms:W3CDTF">2016-10-22T00:19:00Z</dcterms:modified>
</cp:coreProperties>
</file>